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A36E2" w14:textId="51E189B6" w:rsidR="00382988" w:rsidRPr="00760654" w:rsidRDefault="002475AD" w:rsidP="00506FCD">
      <w:pPr>
        <w:spacing w:before="400" w:after="80" w:line="276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  <w:lang w:eastAsia="en-ZW"/>
        </w:rPr>
      </w:pPr>
      <w:r w:rsidRPr="00760654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ZW"/>
        </w:rPr>
        <w:t>T</w:t>
      </w:r>
      <w:r w:rsidR="008E0189" w:rsidRPr="00760654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ZW"/>
        </w:rPr>
        <w:t>afadzwa</w:t>
      </w:r>
      <w:r w:rsidR="003A1B56" w:rsidRPr="00760654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ZW"/>
        </w:rPr>
        <w:t xml:space="preserve"> Arthur</w:t>
      </w:r>
      <w:r w:rsidRPr="00760654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ZW"/>
        </w:rPr>
        <w:t xml:space="preserve"> K</w:t>
      </w:r>
      <w:r w:rsidR="008E0189" w:rsidRPr="00760654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ZW"/>
        </w:rPr>
        <w:t>ahwai</w:t>
      </w:r>
    </w:p>
    <w:p w14:paraId="5CD8EBB6" w14:textId="67BC4950" w:rsidR="006278B3" w:rsidRPr="004A5669" w:rsidRDefault="005A1BF3" w:rsidP="00506FCD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lang w:eastAsia="en-ZW"/>
        </w:rPr>
      </w:pPr>
      <w:r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Harare, </w:t>
      </w:r>
      <w:r w:rsidR="00EC2C4E" w:rsidRPr="004A5669">
        <w:rPr>
          <w:rFonts w:ascii="Times New Roman" w:eastAsia="Times New Roman" w:hAnsi="Times New Roman" w:cs="Times New Roman"/>
          <w:color w:val="000000"/>
          <w:lang w:eastAsia="en-ZW"/>
        </w:rPr>
        <w:t>Zimbabwe</w:t>
      </w:r>
      <w:r w:rsidR="000C654F"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 </w:t>
      </w:r>
      <w:r w:rsidR="005F6C3B" w:rsidRPr="004A5669">
        <w:rPr>
          <w:rFonts w:ascii="Times New Roman" w:eastAsia="Times New Roman" w:hAnsi="Times New Roman" w:cs="Times New Roman"/>
          <w:color w:val="000000"/>
          <w:lang w:eastAsia="en-ZW"/>
        </w:rPr>
        <w:t>|</w:t>
      </w:r>
      <w:r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 </w:t>
      </w:r>
      <w:r w:rsidR="00F477C4" w:rsidRPr="004A5669">
        <w:rPr>
          <w:rFonts w:ascii="Times New Roman" w:eastAsia="Times New Roman" w:hAnsi="Times New Roman" w:cs="Times New Roman"/>
          <w:color w:val="000000"/>
          <w:lang w:eastAsia="en-ZW"/>
        </w:rPr>
        <w:t>+</w:t>
      </w:r>
      <w:r w:rsidRPr="004A5669">
        <w:rPr>
          <w:rFonts w:ascii="Times New Roman" w:eastAsia="Times New Roman" w:hAnsi="Times New Roman" w:cs="Times New Roman"/>
          <w:color w:val="000000"/>
          <w:lang w:eastAsia="en-ZW"/>
        </w:rPr>
        <w:t>263784706556</w:t>
      </w:r>
      <w:r w:rsidR="00A20089"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 </w:t>
      </w:r>
      <w:r w:rsidRPr="004A5669">
        <w:rPr>
          <w:rFonts w:ascii="Times New Roman" w:eastAsia="Times New Roman" w:hAnsi="Times New Roman" w:cs="Times New Roman"/>
          <w:color w:val="000000"/>
          <w:lang w:eastAsia="en-ZW"/>
        </w:rPr>
        <w:t>|</w:t>
      </w:r>
      <w:r w:rsidR="000C654F"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 </w:t>
      </w:r>
      <w:r w:rsidR="004A1412" w:rsidRPr="004A5669">
        <w:rPr>
          <w:rFonts w:ascii="Times New Roman" w:eastAsia="Times New Roman" w:hAnsi="Times New Roman" w:cs="Times New Roman"/>
          <w:color w:val="1155CC"/>
          <w:u w:val="single"/>
          <w:lang w:eastAsia="en-ZW"/>
        </w:rPr>
        <w:t>kahwaitafadzwa</w:t>
      </w:r>
      <w:r w:rsidR="000C654F" w:rsidRPr="004A5669">
        <w:rPr>
          <w:rFonts w:ascii="Times New Roman" w:eastAsia="Times New Roman" w:hAnsi="Times New Roman" w:cs="Times New Roman"/>
          <w:color w:val="1155CC"/>
          <w:u w:val="single"/>
          <w:lang w:eastAsia="en-ZW"/>
        </w:rPr>
        <w:t>@gmail.com</w:t>
      </w:r>
      <w:r w:rsidR="000C654F" w:rsidRPr="004A5669">
        <w:rPr>
          <w:rFonts w:ascii="Times New Roman" w:eastAsia="Times New Roman" w:hAnsi="Times New Roman" w:cs="Times New Roman"/>
          <w:color w:val="000000"/>
          <w:lang w:eastAsia="en-ZW"/>
        </w:rPr>
        <w:t xml:space="preserve">    </w:t>
      </w:r>
    </w:p>
    <w:p w14:paraId="2308508C" w14:textId="468892EA" w:rsidR="00382988" w:rsidRPr="004A5669" w:rsidRDefault="00000000" w:rsidP="00506FCD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1155CC"/>
          <w:u w:val="single"/>
          <w:lang w:eastAsia="en-ZW"/>
        </w:rPr>
      </w:pPr>
      <w:hyperlink r:id="rId6" w:history="1">
        <w:r w:rsidR="005858B6" w:rsidRPr="004A5669">
          <w:rPr>
            <w:rStyle w:val="Hyperlink"/>
            <w:rFonts w:ascii="Times New Roman" w:eastAsia="Times New Roman" w:hAnsi="Times New Roman" w:cs="Times New Roman"/>
            <w:lang w:eastAsia="en-ZW"/>
          </w:rPr>
          <w:t>https://www.linkedin.com/in/tafadzwa-kahwai-b75044177/</w:t>
        </w:r>
      </w:hyperlink>
    </w:p>
    <w:p w14:paraId="1106D98A" w14:textId="77777777" w:rsidR="00A34B5E" w:rsidRPr="004A5669" w:rsidRDefault="00A34B5E" w:rsidP="00506FCD">
      <w:pPr>
        <w:spacing w:after="0" w:line="276" w:lineRule="auto"/>
        <w:rPr>
          <w:rFonts w:ascii="Times New Roman" w:eastAsia="Times New Roman" w:hAnsi="Times New Roman" w:cs="Times New Roman"/>
          <w:iCs/>
          <w:color w:val="000000"/>
          <w:lang w:eastAsia="en-ZW"/>
        </w:rPr>
      </w:pPr>
    </w:p>
    <w:p w14:paraId="20D333C3" w14:textId="39494C13" w:rsidR="00D3533D" w:rsidRPr="00E837AD" w:rsidRDefault="00B277C0" w:rsidP="00E837AD">
      <w:pPr>
        <w:pBdr>
          <w:bottom w:val="single" w:sz="4" w:space="3" w:color="000000"/>
        </w:pBdr>
        <w:spacing w:after="0" w:line="276" w:lineRule="auto"/>
        <w:jc w:val="both"/>
        <w:rPr>
          <w:rFonts w:ascii="Times New Roman" w:eastAsia="Times New Roman" w:hAnsi="Times New Roman" w:cs="Times New Roman"/>
          <w:lang w:eastAsia="en-ZW"/>
        </w:rPr>
      </w:pPr>
      <w:r w:rsidRPr="004A5669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 xml:space="preserve">PROFESSIONAL </w:t>
      </w:r>
      <w:r w:rsidR="00F138E5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>OBJECTIVE</w:t>
      </w:r>
    </w:p>
    <w:p w14:paraId="4B4341CC" w14:textId="24EC44E4" w:rsidR="00E837AD" w:rsidRPr="00E837AD" w:rsidRDefault="00E837AD" w:rsidP="006A505E">
      <w:pPr>
        <w:spacing w:after="0" w:line="276" w:lineRule="auto"/>
        <w:jc w:val="both"/>
        <w:rPr>
          <w:rFonts w:ascii="Times New Roman" w:hAnsi="Times New Roman" w:cs="Times New Roman"/>
          <w:color w:val="202124"/>
          <w:shd w:val="clear" w:color="auto" w:fill="FFFFFF"/>
        </w:rPr>
      </w:pPr>
      <w:r w:rsidRPr="00E837AD">
        <w:rPr>
          <w:rFonts w:ascii="Times New Roman" w:hAnsi="Times New Roman" w:cs="Times New Roman"/>
          <w:shd w:val="clear" w:color="auto" w:fill="FFFFFF"/>
        </w:rPr>
        <w:t xml:space="preserve">A skilled software developer with over 2 years of experience in designing and developing innovative solutions using a range of Microsoft technologies. Proficient in </w:t>
      </w:r>
      <w:r w:rsidR="000A666C">
        <w:rPr>
          <w:rFonts w:ascii="Times New Roman" w:hAnsi="Times New Roman" w:cs="Times New Roman"/>
          <w:shd w:val="clear" w:color="auto" w:fill="FFFFFF"/>
        </w:rPr>
        <w:t>agile</w:t>
      </w:r>
      <w:r w:rsidRPr="00E837AD">
        <w:rPr>
          <w:rFonts w:ascii="Times New Roman" w:hAnsi="Times New Roman" w:cs="Times New Roman"/>
          <w:shd w:val="clear" w:color="auto" w:fill="FFFFFF"/>
        </w:rPr>
        <w:t xml:space="preserve"> development methodolog</w:t>
      </w:r>
      <w:r w:rsidR="000A666C">
        <w:rPr>
          <w:rFonts w:ascii="Times New Roman" w:hAnsi="Times New Roman" w:cs="Times New Roman"/>
          <w:shd w:val="clear" w:color="auto" w:fill="FFFFFF"/>
        </w:rPr>
        <w:t>y</w:t>
      </w:r>
      <w:r w:rsidRPr="00E837AD">
        <w:rPr>
          <w:rFonts w:ascii="Times New Roman" w:hAnsi="Times New Roman" w:cs="Times New Roman"/>
          <w:shd w:val="clear" w:color="auto" w:fill="FFFFFF"/>
        </w:rPr>
        <w:t xml:space="preserve">, with a proven track record of building successful </w:t>
      </w:r>
      <w:r w:rsidR="000A666C">
        <w:rPr>
          <w:rFonts w:ascii="Times New Roman" w:hAnsi="Times New Roman" w:cs="Times New Roman"/>
          <w:shd w:val="clear" w:color="auto" w:fill="FFFFFF"/>
        </w:rPr>
        <w:t>desktop</w:t>
      </w:r>
      <w:r w:rsidRPr="00E837AD">
        <w:rPr>
          <w:rFonts w:ascii="Times New Roman" w:hAnsi="Times New Roman" w:cs="Times New Roman"/>
          <w:shd w:val="clear" w:color="auto" w:fill="FFFFFF"/>
        </w:rPr>
        <w:t xml:space="preserve"> and web-based applications</w:t>
      </w:r>
      <w:r w:rsidR="00BE7E82">
        <w:rPr>
          <w:rFonts w:ascii="Times New Roman" w:hAnsi="Times New Roman" w:cs="Times New Roman"/>
          <w:shd w:val="clear" w:color="auto" w:fill="FFFFFF"/>
        </w:rPr>
        <w:t>.</w:t>
      </w:r>
    </w:p>
    <w:p w14:paraId="69A2500C" w14:textId="231C9939" w:rsidR="00BE7E82" w:rsidRPr="00BE7E82" w:rsidRDefault="00FD7C0B" w:rsidP="00BE7E82">
      <w:pPr>
        <w:pBdr>
          <w:bottom w:val="single" w:sz="4" w:space="3" w:color="000000"/>
        </w:pBdr>
        <w:spacing w:after="0" w:line="276" w:lineRule="auto"/>
        <w:jc w:val="both"/>
        <w:rPr>
          <w:rFonts w:ascii="Times New Roman" w:eastAsia="Times New Roman" w:hAnsi="Times New Roman" w:cs="Times New Roman"/>
          <w:b/>
          <w:lang w:eastAsia="en-ZW"/>
        </w:rPr>
      </w:pPr>
      <w:r w:rsidRPr="004A5669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>SKILLS</w:t>
      </w:r>
    </w:p>
    <w:p w14:paraId="644AE1BD" w14:textId="7AA39145" w:rsidR="00BE7E82" w:rsidRDefault="00BE7E82" w:rsidP="00BE7E82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76598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Programming languages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>: C#, VB.NET, JavaScript</w:t>
      </w:r>
    </w:p>
    <w:p w14:paraId="1176310B" w14:textId="3966FDFE" w:rsidR="00BE7E82" w:rsidRDefault="00BE7E82" w:rsidP="00BE7E82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76598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Web development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>: ASP.NET (Web Forms,</w:t>
      </w:r>
      <w:r>
        <w:rPr>
          <w:rFonts w:ascii="Times New Roman" w:hAnsi="Times New Roman" w:cs="Times New Roman"/>
          <w:color w:val="202124"/>
          <w:shd w:val="clear" w:color="auto" w:fill="FFFFFF"/>
        </w:rPr>
        <w:t xml:space="preserve"> MVC,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 .Net Core, Blazor),</w:t>
      </w:r>
      <w:r w:rsidR="00F67AF1">
        <w:rPr>
          <w:rFonts w:ascii="Times New Roman" w:hAnsi="Times New Roman" w:cs="Times New Roman"/>
          <w:color w:val="202124"/>
          <w:shd w:val="clear" w:color="auto" w:fill="FFFFFF"/>
        </w:rPr>
        <w:t xml:space="preserve"> React JS,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 HTML, CSS, Bootstrap, JQuery, web services</w:t>
      </w:r>
      <w:r w:rsidR="000010BA">
        <w:rPr>
          <w:rFonts w:ascii="Times New Roman" w:hAnsi="Times New Roman" w:cs="Times New Roman"/>
          <w:color w:val="202124"/>
          <w:shd w:val="clear" w:color="auto" w:fill="FFFFFF"/>
        </w:rPr>
        <w:t>, Git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 </w:t>
      </w:r>
    </w:p>
    <w:p w14:paraId="4C623657" w14:textId="77777777" w:rsidR="00BE7E82" w:rsidRDefault="00BE7E82" w:rsidP="00BE7E82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76598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Databases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: MSSQL, MySQL </w:t>
      </w:r>
    </w:p>
    <w:p w14:paraId="476E18C8" w14:textId="77777777" w:rsidR="00BE7E82" w:rsidRDefault="00BE7E82" w:rsidP="00BE7E82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76598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Reporting tools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: SAP Crystal Reports, Dev Express Reports </w:t>
      </w:r>
    </w:p>
    <w:p w14:paraId="116AFFC7" w14:textId="3068A6C2" w:rsidR="00BE7E82" w:rsidRPr="00BE7E82" w:rsidRDefault="00BE7E82" w:rsidP="00BE7E82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76598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Programming principles</w:t>
      </w:r>
      <w:r w:rsidRPr="00BE7E82">
        <w:rPr>
          <w:rFonts w:ascii="Times New Roman" w:hAnsi="Times New Roman" w:cs="Times New Roman"/>
          <w:color w:val="202124"/>
          <w:shd w:val="clear" w:color="auto" w:fill="FFFFFF"/>
        </w:rPr>
        <w:t xml:space="preserve">: SOLID principles, object-oriented programming (OOP) </w:t>
      </w:r>
    </w:p>
    <w:p w14:paraId="58FC870F" w14:textId="77777777" w:rsidR="00EB047F" w:rsidRPr="004A5669" w:rsidRDefault="00EB047F" w:rsidP="006A505E">
      <w:pPr>
        <w:spacing w:after="0" w:line="276" w:lineRule="auto"/>
        <w:jc w:val="both"/>
        <w:rPr>
          <w:rFonts w:ascii="Times New Roman" w:hAnsi="Times New Roman" w:cs="Times New Roman"/>
          <w:shd w:val="clear" w:color="auto" w:fill="FFFFFF"/>
        </w:rPr>
      </w:pPr>
    </w:p>
    <w:p w14:paraId="293BAFDB" w14:textId="687951CD" w:rsidR="00382988" w:rsidRPr="004A5669" w:rsidRDefault="005A1BF3" w:rsidP="00506FCD">
      <w:pPr>
        <w:pBdr>
          <w:bottom w:val="single" w:sz="4" w:space="3" w:color="000000"/>
        </w:pBdr>
        <w:spacing w:after="0" w:line="276" w:lineRule="auto"/>
        <w:jc w:val="both"/>
        <w:rPr>
          <w:rFonts w:ascii="Times New Roman" w:eastAsia="Times New Roman" w:hAnsi="Times New Roman" w:cs="Times New Roman"/>
          <w:lang w:eastAsia="en-ZW"/>
        </w:rPr>
      </w:pPr>
      <w:r w:rsidRPr="004A5669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>EXPERIENCE</w:t>
      </w:r>
      <w:r w:rsidR="00F16CD5" w:rsidRPr="004A5669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 xml:space="preserve"> </w:t>
      </w:r>
    </w:p>
    <w:p w14:paraId="79FFC512" w14:textId="2677BB6D" w:rsidR="00EB047F" w:rsidRPr="004A5669" w:rsidRDefault="00EB047F" w:rsidP="00EB047F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lang w:eastAsia="en-ZW"/>
        </w:rPr>
      </w:pP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Sys</w:t>
      </w:r>
      <w:r w:rsidR="001D6C44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tems Analyst</w:t>
      </w: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(Full-Time) </w:t>
      </w:r>
    </w:p>
    <w:p w14:paraId="5CDF4075" w14:textId="765B2E93" w:rsidR="00EB047F" w:rsidRPr="004A5669" w:rsidRDefault="00EB047F" w:rsidP="00EB047F">
      <w:pPr>
        <w:spacing w:after="0" w:line="276" w:lineRule="auto"/>
        <w:jc w:val="both"/>
        <w:textAlignment w:val="baseline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Comarsoft Solutions (Pvt) Ltd, 03/2022 – Present</w:t>
      </w:r>
    </w:p>
    <w:p w14:paraId="515C0634" w14:textId="038155B8" w:rsidR="003F0655" w:rsidRPr="00511DFF" w:rsidRDefault="003F0655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3F0655">
        <w:rPr>
          <w:rFonts w:ascii="Times New Roman" w:eastAsia="Times New Roman" w:hAnsi="Times New Roman" w:cs="Times New Roman"/>
          <w:lang w:eastAsia="en-ZW"/>
        </w:rPr>
        <w:t>Spearheaded the development and deployment of three distinct web-based pension administration systems, catering to over 300 members, facilitating the upload of over 1,000 monthly contributions, and processing more than 100 monthly claims for various schemes</w:t>
      </w:r>
    </w:p>
    <w:p w14:paraId="4A019CC6" w14:textId="3AE8464D" w:rsidR="00511DFF" w:rsidRPr="00511DFF" w:rsidRDefault="00511DFF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511DFF">
        <w:rPr>
          <w:rFonts w:ascii="Times New Roman" w:hAnsi="Times New Roman" w:cs="Times New Roman"/>
        </w:rPr>
        <w:t>Led the planning, design, development, testing, and implementation of an advanced web-based client portal for pensioners, members, and employers thereby enabling real-time tracking of contributions and claims.</w:t>
      </w:r>
    </w:p>
    <w:p w14:paraId="0335913C" w14:textId="39116B29" w:rsidR="00511DFF" w:rsidRPr="00511DFF" w:rsidRDefault="00511DFF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511DFF">
        <w:rPr>
          <w:rFonts w:ascii="Times New Roman" w:hAnsi="Times New Roman" w:cs="Times New Roman"/>
        </w:rPr>
        <w:t>Managed comprehensive disaster recovery plans, including database backup, restore, mirroring, and log shipping.</w:t>
      </w:r>
    </w:p>
    <w:p w14:paraId="544FA015" w14:textId="77777777" w:rsidR="00511DFF" w:rsidRPr="00511DFF" w:rsidRDefault="00511DFF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511DFF">
        <w:rPr>
          <w:rFonts w:ascii="Times New Roman" w:hAnsi="Times New Roman" w:cs="Times New Roman"/>
        </w:rPr>
        <w:t>Provided technical support and issue resolution for software applications.</w:t>
      </w:r>
    </w:p>
    <w:p w14:paraId="43F9DBD5" w14:textId="2C17EB97" w:rsidR="004A5669" w:rsidRDefault="00511DFF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511DFF">
        <w:rPr>
          <w:rFonts w:ascii="Times New Roman" w:eastAsia="Times New Roman" w:hAnsi="Times New Roman" w:cs="Times New Roman"/>
          <w:lang w:eastAsia="en-ZW"/>
        </w:rPr>
        <w:t>Designed and implemented RESTful Web APIs to power a dynamic life assurance USSD application, enhancing customer engagement and improving the accessibility of life insurance services</w:t>
      </w:r>
    </w:p>
    <w:p w14:paraId="781EEC9C" w14:textId="4940983C" w:rsidR="00F52647" w:rsidRPr="00511DFF" w:rsidRDefault="00F52647" w:rsidP="00511DFF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F52647">
        <w:rPr>
          <w:rFonts w:ascii="Times New Roman" w:eastAsia="Times New Roman" w:hAnsi="Times New Roman" w:cs="Times New Roman"/>
          <w:lang w:eastAsia="en-ZW"/>
        </w:rPr>
        <w:t>Created an interactive</w:t>
      </w:r>
      <w:r>
        <w:rPr>
          <w:rFonts w:ascii="Times New Roman" w:eastAsia="Times New Roman" w:hAnsi="Times New Roman" w:cs="Times New Roman"/>
          <w:lang w:eastAsia="en-ZW"/>
        </w:rPr>
        <w:t xml:space="preserve"> online</w:t>
      </w:r>
      <w:r w:rsidRPr="00F52647">
        <w:rPr>
          <w:rFonts w:ascii="Times New Roman" w:eastAsia="Times New Roman" w:hAnsi="Times New Roman" w:cs="Times New Roman"/>
          <w:lang w:eastAsia="en-ZW"/>
        </w:rPr>
        <w:t xml:space="preserve"> life assurance portal, empowering clients and agents with convenient access to their personal and policy information, revolutionizing the life insurance experience</w:t>
      </w:r>
    </w:p>
    <w:p w14:paraId="2884099D" w14:textId="77777777" w:rsidR="00511DFF" w:rsidRPr="00511DFF" w:rsidRDefault="00511DFF" w:rsidP="00511DFF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</w:p>
    <w:p w14:paraId="21D076CE" w14:textId="2FB16845" w:rsidR="00EB047F" w:rsidRPr="004A5669" w:rsidRDefault="00EB047F" w:rsidP="00506FCD">
      <w:pPr>
        <w:spacing w:after="0" w:line="276" w:lineRule="auto"/>
        <w:jc w:val="both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Junior Software Developer / QA Tester (Internship/Part-Time) </w:t>
      </w:r>
    </w:p>
    <w:p w14:paraId="63AF7533" w14:textId="7E2BECA8" w:rsidR="00A12976" w:rsidRPr="000D0B6F" w:rsidRDefault="00EB047F" w:rsidP="000D0B6F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lang w:eastAsia="en-ZW"/>
        </w:rPr>
      </w:pP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Escrow Systems (Pvt) Ltd, 0</w:t>
      </w:r>
      <w:r w:rsidR="00803405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3</w:t>
      </w: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/2020 – 1</w:t>
      </w:r>
      <w:r w:rsidR="008E344A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1</w:t>
      </w:r>
      <w:r w:rsidRPr="004A5669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/2021</w:t>
      </w:r>
      <w:r w:rsidR="005046F4" w:rsidRPr="004A5669">
        <w:rPr>
          <w:rFonts w:ascii="Times New Roman" w:eastAsia="Times New Roman" w:hAnsi="Times New Roman" w:cs="Times New Roman"/>
          <w:b/>
          <w:bCs/>
          <w:iCs/>
          <w:color w:val="000000"/>
          <w:lang w:eastAsia="en-ZW"/>
        </w:rPr>
        <w:tab/>
        <w:t xml:space="preserve">                               </w:t>
      </w:r>
      <w:r w:rsidR="00F93B7D" w:rsidRPr="004A5669">
        <w:rPr>
          <w:rFonts w:ascii="Times New Roman" w:eastAsia="Times New Roman" w:hAnsi="Times New Roman" w:cs="Times New Roman"/>
          <w:b/>
          <w:bCs/>
          <w:iCs/>
          <w:color w:val="000000"/>
          <w:lang w:eastAsia="en-ZW"/>
        </w:rPr>
        <w:t xml:space="preserve">                        </w:t>
      </w:r>
      <w:r w:rsidR="00C7104D" w:rsidRPr="004A5669">
        <w:rPr>
          <w:rFonts w:ascii="Times New Roman" w:eastAsia="Times New Roman" w:hAnsi="Times New Roman" w:cs="Times New Roman"/>
          <w:b/>
          <w:bCs/>
          <w:iCs/>
          <w:color w:val="000000"/>
          <w:lang w:eastAsia="en-ZW"/>
        </w:rPr>
        <w:t xml:space="preserve">         </w:t>
      </w:r>
    </w:p>
    <w:p w14:paraId="506AC162" w14:textId="2A89BE45" w:rsidR="00F52647" w:rsidRPr="00F52647" w:rsidRDefault="00F52647" w:rsidP="002A0AD8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 w:themeColor="text1"/>
          <w:lang w:eastAsia="en-ZW"/>
        </w:rPr>
      </w:pPr>
      <w:r w:rsidRPr="00F52647">
        <w:rPr>
          <w:rFonts w:ascii="Times New Roman" w:hAnsi="Times New Roman" w:cs="Times New Roman"/>
        </w:rPr>
        <w:t>Pioneered the development and deployment of a USSD application for a trading company in Uganda, resulting in streamlined operations and a 40% reduction in errors.</w:t>
      </w:r>
    </w:p>
    <w:p w14:paraId="19AF891E" w14:textId="79225F82" w:rsidR="000010BA" w:rsidRPr="00F52647" w:rsidRDefault="000010BA" w:rsidP="002A0AD8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ZW"/>
        </w:rPr>
      </w:pPr>
      <w:r w:rsidRPr="000010BA">
        <w:rPr>
          <w:rFonts w:ascii="Times New Roman" w:eastAsia="Times New Roman" w:hAnsi="Times New Roman" w:cs="Times New Roman"/>
          <w:color w:val="000000"/>
          <w:lang w:eastAsia="en-ZW"/>
        </w:rPr>
        <w:t>Designed and implemented a web-based asset management system, resulting in a time savings of over 2 hours per week by eliminating manual paperwork</w:t>
      </w:r>
    </w:p>
    <w:p w14:paraId="6A9742B7" w14:textId="0E141608" w:rsidR="000010BA" w:rsidRPr="00F52647" w:rsidRDefault="000010BA" w:rsidP="002A0AD8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ZW"/>
        </w:rPr>
      </w:pPr>
      <w:r w:rsidRPr="000010BA">
        <w:rPr>
          <w:rFonts w:ascii="Times New Roman" w:eastAsia="Times New Roman" w:hAnsi="Times New Roman" w:cs="Times New Roman"/>
          <w:color w:val="000000"/>
          <w:lang w:eastAsia="en-ZW"/>
        </w:rPr>
        <w:t>Collaborated with two software developers to create a credit management system for a local bank in Zimbabwe. The system currently processes over 100 loans monthly.</w:t>
      </w:r>
    </w:p>
    <w:p w14:paraId="6E1F4B30" w14:textId="419470F1" w:rsidR="00511DFF" w:rsidRPr="00F52647" w:rsidRDefault="00511DFF" w:rsidP="0026107F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ZW"/>
        </w:rPr>
      </w:pPr>
      <w:r w:rsidRPr="00F52647">
        <w:rPr>
          <w:rFonts w:ascii="Times New Roman" w:hAnsi="Times New Roman" w:cs="Times New Roman"/>
        </w:rPr>
        <w:t>Optimized a USSD application by replacing hardcoded SQL queries with stored procedures, boosting security and application speed by 50%.</w:t>
      </w:r>
    </w:p>
    <w:p w14:paraId="28C71C2C" w14:textId="37FA4036" w:rsidR="00F52647" w:rsidRPr="00F52647" w:rsidRDefault="00F52647" w:rsidP="00F52647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ZW"/>
        </w:rPr>
      </w:pPr>
      <w:r w:rsidRPr="00F52647">
        <w:rPr>
          <w:rFonts w:ascii="Times New Roman" w:hAnsi="Times New Roman" w:cs="Times New Roman"/>
        </w:rPr>
        <w:t>Identified, documented, and resolved defects in over 10+ web-based systems.</w:t>
      </w:r>
    </w:p>
    <w:p w14:paraId="68C9B016" w14:textId="1C7532FB" w:rsidR="00F52647" w:rsidRPr="00F52647" w:rsidRDefault="00F52647" w:rsidP="00506FCD">
      <w:pPr>
        <w:numPr>
          <w:ilvl w:val="0"/>
          <w:numId w:val="7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eastAsia="en-ZW"/>
        </w:rPr>
      </w:pPr>
      <w:r w:rsidRPr="00F52647">
        <w:rPr>
          <w:rFonts w:ascii="Times New Roman" w:hAnsi="Times New Roman" w:cs="Times New Roman"/>
        </w:rPr>
        <w:t>Developed modules and provided technical support for broker office systems, achieving 80% client satisfaction.</w:t>
      </w:r>
    </w:p>
    <w:p w14:paraId="3BC550DC" w14:textId="77777777" w:rsidR="00FA2C15" w:rsidRPr="004A5669" w:rsidRDefault="00FA2C15" w:rsidP="00FA2C15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</w:p>
    <w:p w14:paraId="11441DD0" w14:textId="77777777" w:rsidR="00FA2C15" w:rsidRPr="004A5669" w:rsidRDefault="00FA2C15" w:rsidP="00FA2C15">
      <w:pPr>
        <w:pBdr>
          <w:bottom w:val="single" w:sz="4" w:space="3" w:color="000000"/>
        </w:pBdr>
        <w:spacing w:after="0" w:line="276" w:lineRule="auto"/>
        <w:jc w:val="both"/>
        <w:rPr>
          <w:rFonts w:ascii="Times New Roman" w:eastAsia="Times New Roman" w:hAnsi="Times New Roman" w:cs="Times New Roman"/>
          <w:lang w:eastAsia="en-ZW"/>
        </w:rPr>
      </w:pPr>
      <w:r w:rsidRPr="004A5669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>EDUCATION</w:t>
      </w:r>
    </w:p>
    <w:p w14:paraId="7C1A84C4" w14:textId="77777777" w:rsidR="00EB047F" w:rsidRPr="001E25CE" w:rsidRDefault="00EB047F" w:rsidP="00FA2C15">
      <w:pPr>
        <w:spacing w:after="0" w:line="276" w:lineRule="auto"/>
        <w:rPr>
          <w:rFonts w:ascii="Times New Roman" w:hAnsi="Times New Roman" w:cs="Times New Roman"/>
          <w:b/>
          <w:bCs/>
          <w:color w:val="202124"/>
          <w:shd w:val="clear" w:color="auto" w:fill="FFFFFF"/>
        </w:rPr>
      </w:pPr>
      <w:r w:rsidRPr="001E25CE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University of Zimbabwe, 02/2018 – 03/2022</w:t>
      </w:r>
    </w:p>
    <w:p w14:paraId="4E05FCBA" w14:textId="77777777" w:rsidR="00CE7AE5" w:rsidRPr="00CE7AE5" w:rsidRDefault="00FA2C15" w:rsidP="00246855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 w:rsidRPr="004A5669">
        <w:rPr>
          <w:rStyle w:val="Emphasis"/>
          <w:rFonts w:ascii="Times New Roman" w:hAnsi="Times New Roman" w:cs="Times New Roman"/>
          <w:bCs/>
          <w:i w:val="0"/>
          <w:iCs w:val="0"/>
          <w:shd w:val="clear" w:color="auto" w:fill="FFFFFF"/>
        </w:rPr>
        <w:t>Bachelor of Science Honors Degree</w:t>
      </w:r>
      <w:r w:rsidRPr="004A5669">
        <w:rPr>
          <w:rFonts w:ascii="Times New Roman" w:hAnsi="Times New Roman" w:cs="Times New Roman"/>
          <w:shd w:val="clear" w:color="auto" w:fill="FFFFFF"/>
        </w:rPr>
        <w:t> </w:t>
      </w:r>
      <w:r w:rsidRPr="004A5669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in Computer Science, </w:t>
      </w:r>
      <w:r w:rsidR="00FD7C0B" w:rsidRPr="004A5669">
        <w:rPr>
          <w:rFonts w:ascii="Times New Roman" w:eastAsia="Times New Roman" w:hAnsi="Times New Roman" w:cs="Times New Roman"/>
          <w:iCs/>
          <w:color w:val="000000"/>
          <w:lang w:eastAsia="en-ZW"/>
        </w:rPr>
        <w:t>Upper Second Class</w:t>
      </w:r>
      <w:r w:rsidRPr="00337DC2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</w:t>
      </w:r>
      <w:r w:rsidR="0002025F">
        <w:rPr>
          <w:rFonts w:ascii="Times New Roman" w:eastAsia="Times New Roman" w:hAnsi="Times New Roman" w:cs="Times New Roman"/>
          <w:iCs/>
          <w:color w:val="000000"/>
          <w:lang w:eastAsia="en-ZW"/>
        </w:rPr>
        <w:t>(2.1)</w:t>
      </w:r>
      <w:r w:rsidRPr="00246855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                          </w:t>
      </w:r>
    </w:p>
    <w:p w14:paraId="5DDCAC38" w14:textId="77777777" w:rsidR="00CE7AE5" w:rsidRDefault="00FA2C15" w:rsidP="00CE7AE5">
      <w:pPr>
        <w:spacing w:after="0" w:line="276" w:lineRule="auto"/>
        <w:jc w:val="both"/>
        <w:textAlignment w:val="baseline"/>
        <w:rPr>
          <w:rFonts w:ascii="Times New Roman" w:eastAsia="Times New Roman" w:hAnsi="Times New Roman" w:cs="Times New Roman"/>
          <w:iCs/>
          <w:color w:val="000000"/>
          <w:lang w:eastAsia="en-ZW"/>
        </w:rPr>
      </w:pPr>
      <w:r w:rsidRPr="00246855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</w:t>
      </w:r>
    </w:p>
    <w:p w14:paraId="75C7C798" w14:textId="4D1A74D3" w:rsidR="00CE7AE5" w:rsidRPr="00CE7AE5" w:rsidRDefault="00CE7AE5" w:rsidP="00CE7AE5">
      <w:pPr>
        <w:pBdr>
          <w:bottom w:val="single" w:sz="4" w:space="3" w:color="000000"/>
        </w:pBdr>
        <w:spacing w:after="0" w:line="276" w:lineRule="auto"/>
        <w:jc w:val="both"/>
        <w:rPr>
          <w:rFonts w:ascii="Times New Roman" w:eastAsia="Times New Roman" w:hAnsi="Times New Roman" w:cs="Times New Roman"/>
          <w:lang w:eastAsia="en-ZW"/>
        </w:rPr>
      </w:pPr>
      <w:r w:rsidRPr="00CE7AE5">
        <w:rPr>
          <w:rFonts w:ascii="Times New Roman" w:eastAsia="Times New Roman" w:hAnsi="Times New Roman" w:cs="Times New Roman"/>
          <w:b/>
          <w:bCs/>
          <w:color w:val="000000"/>
          <w:lang w:eastAsia="en-ZW"/>
        </w:rPr>
        <w:t>REFERENCES</w:t>
      </w:r>
    </w:p>
    <w:p w14:paraId="014FC281" w14:textId="536181EA" w:rsidR="00A74593" w:rsidRPr="000010BA" w:rsidRDefault="00CE7AE5" w:rsidP="000010BA">
      <w:pPr>
        <w:numPr>
          <w:ilvl w:val="0"/>
          <w:numId w:val="6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lang w:eastAsia="en-ZW"/>
        </w:rPr>
      </w:pPr>
      <w:r>
        <w:rPr>
          <w:rFonts w:ascii="Times New Roman" w:eastAsia="Times New Roman" w:hAnsi="Times New Roman" w:cs="Times New Roman"/>
          <w:iCs/>
          <w:color w:val="000000"/>
          <w:lang w:eastAsia="en-ZW"/>
        </w:rPr>
        <w:t>Available upon request</w:t>
      </w:r>
      <w:r w:rsidR="00FA2C15" w:rsidRPr="00CE7AE5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      </w:t>
      </w:r>
      <w:r w:rsidR="00FA2C15" w:rsidRPr="000010BA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                                                                                                                                         </w:t>
      </w:r>
      <w:r w:rsidR="00FA2C15" w:rsidRPr="000010BA">
        <w:rPr>
          <w:rFonts w:ascii="Times New Roman" w:eastAsia="Times New Roman" w:hAnsi="Times New Roman" w:cs="Times New Roman"/>
          <w:lang w:eastAsia="en-ZW"/>
        </w:rPr>
        <w:t xml:space="preserve">       </w:t>
      </w:r>
      <w:r w:rsidR="00FA2C15" w:rsidRPr="000010BA">
        <w:rPr>
          <w:rFonts w:ascii="Times New Roman" w:eastAsia="Times New Roman" w:hAnsi="Times New Roman" w:cs="Times New Roman"/>
          <w:iCs/>
          <w:color w:val="000000"/>
          <w:lang w:eastAsia="en-ZW"/>
        </w:rPr>
        <w:t xml:space="preserve">                 </w:t>
      </w:r>
    </w:p>
    <w:sectPr w:rsidR="00A74593" w:rsidRPr="000010BA" w:rsidSect="00E358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Roboto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76F6"/>
    <w:multiLevelType w:val="hybridMultilevel"/>
    <w:tmpl w:val="872AF184"/>
    <w:lvl w:ilvl="0" w:tplc="07F2115A">
      <w:start w:val="1"/>
      <w:numFmt w:val="bullet"/>
      <w:lvlText w:val="●"/>
      <w:lvlJc w:val="left"/>
      <w:pPr>
        <w:ind w:left="270"/>
      </w:pPr>
      <w:rPr>
        <w:rFonts w:ascii="Times New Roman" w:eastAsia="Arial" w:hAnsi="Times New Roman" w:cs="Times New Roman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7ABCE62E">
      <w:start w:val="1"/>
      <w:numFmt w:val="bullet"/>
      <w:lvlText w:val="o"/>
      <w:lvlJc w:val="left"/>
      <w:pPr>
        <w:ind w:left="10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342283E4">
      <w:start w:val="1"/>
      <w:numFmt w:val="bullet"/>
      <w:lvlText w:val="▪"/>
      <w:lvlJc w:val="left"/>
      <w:pPr>
        <w:ind w:left="18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9A6FA24">
      <w:start w:val="1"/>
      <w:numFmt w:val="bullet"/>
      <w:lvlText w:val="•"/>
      <w:lvlJc w:val="left"/>
      <w:pPr>
        <w:ind w:left="2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D5CEDDE6">
      <w:start w:val="1"/>
      <w:numFmt w:val="bullet"/>
      <w:lvlText w:val="o"/>
      <w:lvlJc w:val="left"/>
      <w:pPr>
        <w:ind w:left="32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FCA45B6">
      <w:start w:val="1"/>
      <w:numFmt w:val="bullet"/>
      <w:lvlText w:val="▪"/>
      <w:lvlJc w:val="left"/>
      <w:pPr>
        <w:ind w:left="39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39C043A">
      <w:start w:val="1"/>
      <w:numFmt w:val="bullet"/>
      <w:lvlText w:val="•"/>
      <w:lvlJc w:val="left"/>
      <w:pPr>
        <w:ind w:left="46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9954C398">
      <w:start w:val="1"/>
      <w:numFmt w:val="bullet"/>
      <w:lvlText w:val="o"/>
      <w:lvlJc w:val="left"/>
      <w:pPr>
        <w:ind w:left="54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55ECB90">
      <w:start w:val="1"/>
      <w:numFmt w:val="bullet"/>
      <w:lvlText w:val="▪"/>
      <w:lvlJc w:val="left"/>
      <w:pPr>
        <w:ind w:left="61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2954AB"/>
    <w:multiLevelType w:val="multilevel"/>
    <w:tmpl w:val="6136F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561E01"/>
    <w:multiLevelType w:val="multilevel"/>
    <w:tmpl w:val="6234B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9364D"/>
    <w:multiLevelType w:val="multilevel"/>
    <w:tmpl w:val="E6A0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9A0035"/>
    <w:multiLevelType w:val="hybridMultilevel"/>
    <w:tmpl w:val="F686F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FE7164"/>
    <w:multiLevelType w:val="multilevel"/>
    <w:tmpl w:val="BED46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CE2704"/>
    <w:multiLevelType w:val="multilevel"/>
    <w:tmpl w:val="0DBA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74011D"/>
    <w:multiLevelType w:val="multilevel"/>
    <w:tmpl w:val="DD549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777BB4"/>
    <w:multiLevelType w:val="multilevel"/>
    <w:tmpl w:val="E8C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14699A"/>
    <w:multiLevelType w:val="multilevel"/>
    <w:tmpl w:val="32DC6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D00E50"/>
    <w:multiLevelType w:val="multilevel"/>
    <w:tmpl w:val="6CFC9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403B90"/>
    <w:multiLevelType w:val="hybridMultilevel"/>
    <w:tmpl w:val="A52625C8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93610"/>
    <w:multiLevelType w:val="multilevel"/>
    <w:tmpl w:val="6B38B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4A10822"/>
    <w:multiLevelType w:val="hybridMultilevel"/>
    <w:tmpl w:val="830498F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0E5EBC"/>
    <w:multiLevelType w:val="multilevel"/>
    <w:tmpl w:val="4D288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5F2FB7"/>
    <w:multiLevelType w:val="hybridMultilevel"/>
    <w:tmpl w:val="99388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AF1B52"/>
    <w:multiLevelType w:val="multilevel"/>
    <w:tmpl w:val="97FC0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05D612C"/>
    <w:multiLevelType w:val="hybridMultilevel"/>
    <w:tmpl w:val="D46E2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B822F0"/>
    <w:multiLevelType w:val="hybridMultilevel"/>
    <w:tmpl w:val="32728B2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0139FE"/>
    <w:multiLevelType w:val="multilevel"/>
    <w:tmpl w:val="F0C0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5631432">
    <w:abstractNumId w:val="14"/>
  </w:num>
  <w:num w:numId="2" w16cid:durableId="1526364226">
    <w:abstractNumId w:val="7"/>
  </w:num>
  <w:num w:numId="3" w16cid:durableId="2051106295">
    <w:abstractNumId w:val="5"/>
  </w:num>
  <w:num w:numId="4" w16cid:durableId="1276668520">
    <w:abstractNumId w:val="19"/>
  </w:num>
  <w:num w:numId="5" w16cid:durableId="719523527">
    <w:abstractNumId w:val="9"/>
  </w:num>
  <w:num w:numId="6" w16cid:durableId="2066298487">
    <w:abstractNumId w:val="16"/>
  </w:num>
  <w:num w:numId="7" w16cid:durableId="1882133699">
    <w:abstractNumId w:val="1"/>
  </w:num>
  <w:num w:numId="8" w16cid:durableId="1905330859">
    <w:abstractNumId w:val="3"/>
  </w:num>
  <w:num w:numId="9" w16cid:durableId="1718359157">
    <w:abstractNumId w:val="8"/>
  </w:num>
  <w:num w:numId="10" w16cid:durableId="823199515">
    <w:abstractNumId w:val="6"/>
  </w:num>
  <w:num w:numId="11" w16cid:durableId="1466463236">
    <w:abstractNumId w:val="0"/>
  </w:num>
  <w:num w:numId="12" w16cid:durableId="1228345859">
    <w:abstractNumId w:val="10"/>
  </w:num>
  <w:num w:numId="13" w16cid:durableId="954942158">
    <w:abstractNumId w:val="12"/>
  </w:num>
  <w:num w:numId="14" w16cid:durableId="594292379">
    <w:abstractNumId w:val="2"/>
  </w:num>
  <w:num w:numId="15" w16cid:durableId="1411930349">
    <w:abstractNumId w:val="13"/>
  </w:num>
  <w:num w:numId="16" w16cid:durableId="1931229692">
    <w:abstractNumId w:val="11"/>
  </w:num>
  <w:num w:numId="17" w16cid:durableId="481889860">
    <w:abstractNumId w:val="18"/>
  </w:num>
  <w:num w:numId="18" w16cid:durableId="505485629">
    <w:abstractNumId w:val="4"/>
  </w:num>
  <w:num w:numId="19" w16cid:durableId="100227754">
    <w:abstractNumId w:val="17"/>
  </w:num>
  <w:num w:numId="20" w16cid:durableId="10556634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sjQzNjA0NjYyNbFQ0lEKTi0uzszPAykwsqgFAJUycWAtAAAA"/>
  </w:docVars>
  <w:rsids>
    <w:rsidRoot w:val="00382988"/>
    <w:rsid w:val="000010BA"/>
    <w:rsid w:val="0002025F"/>
    <w:rsid w:val="00020471"/>
    <w:rsid w:val="000211C8"/>
    <w:rsid w:val="00023537"/>
    <w:rsid w:val="00033086"/>
    <w:rsid w:val="000501EE"/>
    <w:rsid w:val="00057926"/>
    <w:rsid w:val="00061CCA"/>
    <w:rsid w:val="00062794"/>
    <w:rsid w:val="00067DBB"/>
    <w:rsid w:val="0007650C"/>
    <w:rsid w:val="00082890"/>
    <w:rsid w:val="000A666C"/>
    <w:rsid w:val="000B3004"/>
    <w:rsid w:val="000B5F99"/>
    <w:rsid w:val="000C0736"/>
    <w:rsid w:val="000C0D4D"/>
    <w:rsid w:val="000C654F"/>
    <w:rsid w:val="000D0B6F"/>
    <w:rsid w:val="000D4B14"/>
    <w:rsid w:val="000D754F"/>
    <w:rsid w:val="000E2881"/>
    <w:rsid w:val="000E42D5"/>
    <w:rsid w:val="000F2ACE"/>
    <w:rsid w:val="001156F9"/>
    <w:rsid w:val="00115922"/>
    <w:rsid w:val="001205BE"/>
    <w:rsid w:val="00120BCE"/>
    <w:rsid w:val="00125BD3"/>
    <w:rsid w:val="00146625"/>
    <w:rsid w:val="00152891"/>
    <w:rsid w:val="0016788F"/>
    <w:rsid w:val="00171720"/>
    <w:rsid w:val="00171BEF"/>
    <w:rsid w:val="001776B9"/>
    <w:rsid w:val="00183F9A"/>
    <w:rsid w:val="00195F5E"/>
    <w:rsid w:val="001A4998"/>
    <w:rsid w:val="001B052F"/>
    <w:rsid w:val="001B2062"/>
    <w:rsid w:val="001C15AF"/>
    <w:rsid w:val="001C2C4B"/>
    <w:rsid w:val="001D4D83"/>
    <w:rsid w:val="001D60B9"/>
    <w:rsid w:val="001D6C44"/>
    <w:rsid w:val="001E1EE0"/>
    <w:rsid w:val="001E25CE"/>
    <w:rsid w:val="001E5253"/>
    <w:rsid w:val="001F3D11"/>
    <w:rsid w:val="00205764"/>
    <w:rsid w:val="00224D56"/>
    <w:rsid w:val="00240328"/>
    <w:rsid w:val="00246855"/>
    <w:rsid w:val="00246EB7"/>
    <w:rsid w:val="002475AD"/>
    <w:rsid w:val="002520D0"/>
    <w:rsid w:val="0026107F"/>
    <w:rsid w:val="00276803"/>
    <w:rsid w:val="00290488"/>
    <w:rsid w:val="00292E5F"/>
    <w:rsid w:val="00294551"/>
    <w:rsid w:val="00295BB3"/>
    <w:rsid w:val="0029774D"/>
    <w:rsid w:val="002A0AD8"/>
    <w:rsid w:val="002A5D66"/>
    <w:rsid w:val="002A6592"/>
    <w:rsid w:val="002B161B"/>
    <w:rsid w:val="002C7340"/>
    <w:rsid w:val="002E4743"/>
    <w:rsid w:val="002E78B5"/>
    <w:rsid w:val="0030601B"/>
    <w:rsid w:val="003068D8"/>
    <w:rsid w:val="00306B0E"/>
    <w:rsid w:val="00311088"/>
    <w:rsid w:val="00315A22"/>
    <w:rsid w:val="00317804"/>
    <w:rsid w:val="003229CD"/>
    <w:rsid w:val="00330C49"/>
    <w:rsid w:val="0033128D"/>
    <w:rsid w:val="00334C41"/>
    <w:rsid w:val="00337DC2"/>
    <w:rsid w:val="00337EF7"/>
    <w:rsid w:val="00351645"/>
    <w:rsid w:val="00353DA7"/>
    <w:rsid w:val="00357E9E"/>
    <w:rsid w:val="00365BAB"/>
    <w:rsid w:val="00365EEA"/>
    <w:rsid w:val="0038253E"/>
    <w:rsid w:val="00382988"/>
    <w:rsid w:val="00384491"/>
    <w:rsid w:val="0038491A"/>
    <w:rsid w:val="00386F0C"/>
    <w:rsid w:val="003873A7"/>
    <w:rsid w:val="003A1B56"/>
    <w:rsid w:val="003A1E37"/>
    <w:rsid w:val="003A6C05"/>
    <w:rsid w:val="003B3C80"/>
    <w:rsid w:val="003B41CE"/>
    <w:rsid w:val="003B44C3"/>
    <w:rsid w:val="003C24A0"/>
    <w:rsid w:val="003C6DBF"/>
    <w:rsid w:val="003C7FDA"/>
    <w:rsid w:val="003D437D"/>
    <w:rsid w:val="003E61DC"/>
    <w:rsid w:val="003F0655"/>
    <w:rsid w:val="003F09AF"/>
    <w:rsid w:val="003F0C6E"/>
    <w:rsid w:val="004035EB"/>
    <w:rsid w:val="0040681B"/>
    <w:rsid w:val="0041733C"/>
    <w:rsid w:val="00432D90"/>
    <w:rsid w:val="00442858"/>
    <w:rsid w:val="004605B5"/>
    <w:rsid w:val="004612D2"/>
    <w:rsid w:val="00464E5E"/>
    <w:rsid w:val="00466858"/>
    <w:rsid w:val="00484B7B"/>
    <w:rsid w:val="0048665F"/>
    <w:rsid w:val="004912B6"/>
    <w:rsid w:val="00492570"/>
    <w:rsid w:val="00495CD1"/>
    <w:rsid w:val="004A1412"/>
    <w:rsid w:val="004A1F89"/>
    <w:rsid w:val="004A5669"/>
    <w:rsid w:val="004B58BB"/>
    <w:rsid w:val="004E228B"/>
    <w:rsid w:val="004F6582"/>
    <w:rsid w:val="00501C28"/>
    <w:rsid w:val="005031DE"/>
    <w:rsid w:val="005032A1"/>
    <w:rsid w:val="005046F4"/>
    <w:rsid w:val="00506FCD"/>
    <w:rsid w:val="00511DFF"/>
    <w:rsid w:val="00513232"/>
    <w:rsid w:val="0052458A"/>
    <w:rsid w:val="0055716B"/>
    <w:rsid w:val="005572C4"/>
    <w:rsid w:val="00565582"/>
    <w:rsid w:val="00574404"/>
    <w:rsid w:val="00576A8E"/>
    <w:rsid w:val="005858B6"/>
    <w:rsid w:val="00591DE4"/>
    <w:rsid w:val="00597088"/>
    <w:rsid w:val="005A1BF3"/>
    <w:rsid w:val="005A2A0B"/>
    <w:rsid w:val="005A6783"/>
    <w:rsid w:val="005B0C1D"/>
    <w:rsid w:val="005B5762"/>
    <w:rsid w:val="005B69B7"/>
    <w:rsid w:val="005C421A"/>
    <w:rsid w:val="005D0791"/>
    <w:rsid w:val="005D7AFA"/>
    <w:rsid w:val="005E3A7F"/>
    <w:rsid w:val="005F6C3B"/>
    <w:rsid w:val="006143C2"/>
    <w:rsid w:val="00615E79"/>
    <w:rsid w:val="006278B3"/>
    <w:rsid w:val="0063228B"/>
    <w:rsid w:val="00634894"/>
    <w:rsid w:val="00641BA9"/>
    <w:rsid w:val="00642DB0"/>
    <w:rsid w:val="00660FE5"/>
    <w:rsid w:val="006775F6"/>
    <w:rsid w:val="00684467"/>
    <w:rsid w:val="00686271"/>
    <w:rsid w:val="006948B3"/>
    <w:rsid w:val="00697DC7"/>
    <w:rsid w:val="006A505E"/>
    <w:rsid w:val="006B4008"/>
    <w:rsid w:val="006C48ED"/>
    <w:rsid w:val="006D77DD"/>
    <w:rsid w:val="006E18DF"/>
    <w:rsid w:val="007159EF"/>
    <w:rsid w:val="00723680"/>
    <w:rsid w:val="00723CAB"/>
    <w:rsid w:val="00760654"/>
    <w:rsid w:val="00765989"/>
    <w:rsid w:val="00780BC2"/>
    <w:rsid w:val="007900DD"/>
    <w:rsid w:val="00790E1E"/>
    <w:rsid w:val="00792941"/>
    <w:rsid w:val="00794BC6"/>
    <w:rsid w:val="007C1C6D"/>
    <w:rsid w:val="007E69CA"/>
    <w:rsid w:val="007F1AD5"/>
    <w:rsid w:val="007F3207"/>
    <w:rsid w:val="007F5490"/>
    <w:rsid w:val="00803405"/>
    <w:rsid w:val="00803A3C"/>
    <w:rsid w:val="0080590F"/>
    <w:rsid w:val="008170ED"/>
    <w:rsid w:val="008337A4"/>
    <w:rsid w:val="00840678"/>
    <w:rsid w:val="00845922"/>
    <w:rsid w:val="00851062"/>
    <w:rsid w:val="00851684"/>
    <w:rsid w:val="008538ED"/>
    <w:rsid w:val="00853E34"/>
    <w:rsid w:val="00854675"/>
    <w:rsid w:val="00854C46"/>
    <w:rsid w:val="0085587D"/>
    <w:rsid w:val="00872BD1"/>
    <w:rsid w:val="00881750"/>
    <w:rsid w:val="00883367"/>
    <w:rsid w:val="00887391"/>
    <w:rsid w:val="00896229"/>
    <w:rsid w:val="008A003D"/>
    <w:rsid w:val="008A57A2"/>
    <w:rsid w:val="008B4099"/>
    <w:rsid w:val="008C396F"/>
    <w:rsid w:val="008E0189"/>
    <w:rsid w:val="008E344A"/>
    <w:rsid w:val="008E48CB"/>
    <w:rsid w:val="008E66B1"/>
    <w:rsid w:val="008E7456"/>
    <w:rsid w:val="0090757B"/>
    <w:rsid w:val="009079D7"/>
    <w:rsid w:val="0091207D"/>
    <w:rsid w:val="009253E5"/>
    <w:rsid w:val="009259C9"/>
    <w:rsid w:val="0092717C"/>
    <w:rsid w:val="00954B30"/>
    <w:rsid w:val="00964327"/>
    <w:rsid w:val="009710C0"/>
    <w:rsid w:val="009917E6"/>
    <w:rsid w:val="00994A7F"/>
    <w:rsid w:val="00994CDE"/>
    <w:rsid w:val="009A612C"/>
    <w:rsid w:val="009B7F44"/>
    <w:rsid w:val="009D5BF8"/>
    <w:rsid w:val="009D7802"/>
    <w:rsid w:val="009F4119"/>
    <w:rsid w:val="00A03E0D"/>
    <w:rsid w:val="00A07DA5"/>
    <w:rsid w:val="00A12976"/>
    <w:rsid w:val="00A129B5"/>
    <w:rsid w:val="00A15CDB"/>
    <w:rsid w:val="00A20089"/>
    <w:rsid w:val="00A34B5E"/>
    <w:rsid w:val="00A408BE"/>
    <w:rsid w:val="00A447FB"/>
    <w:rsid w:val="00A4772E"/>
    <w:rsid w:val="00A501C5"/>
    <w:rsid w:val="00A63D9B"/>
    <w:rsid w:val="00A74593"/>
    <w:rsid w:val="00A8183F"/>
    <w:rsid w:val="00A854A2"/>
    <w:rsid w:val="00A85676"/>
    <w:rsid w:val="00AA3295"/>
    <w:rsid w:val="00AB19CA"/>
    <w:rsid w:val="00AB1E89"/>
    <w:rsid w:val="00AC742B"/>
    <w:rsid w:val="00AC7DEE"/>
    <w:rsid w:val="00AE053E"/>
    <w:rsid w:val="00AE11F1"/>
    <w:rsid w:val="00AE40F2"/>
    <w:rsid w:val="00AE621A"/>
    <w:rsid w:val="00AF09FC"/>
    <w:rsid w:val="00AF13A5"/>
    <w:rsid w:val="00B02A10"/>
    <w:rsid w:val="00B03E70"/>
    <w:rsid w:val="00B277C0"/>
    <w:rsid w:val="00B323C4"/>
    <w:rsid w:val="00B34F65"/>
    <w:rsid w:val="00B35FCA"/>
    <w:rsid w:val="00B470E1"/>
    <w:rsid w:val="00B51D6F"/>
    <w:rsid w:val="00B623F0"/>
    <w:rsid w:val="00B733F0"/>
    <w:rsid w:val="00B81AB1"/>
    <w:rsid w:val="00BA2B02"/>
    <w:rsid w:val="00BA2C6A"/>
    <w:rsid w:val="00BB0194"/>
    <w:rsid w:val="00BB187F"/>
    <w:rsid w:val="00BB2379"/>
    <w:rsid w:val="00BC2FF0"/>
    <w:rsid w:val="00BD0ADB"/>
    <w:rsid w:val="00BE7E82"/>
    <w:rsid w:val="00BF135D"/>
    <w:rsid w:val="00BF244E"/>
    <w:rsid w:val="00BF4317"/>
    <w:rsid w:val="00C00DE1"/>
    <w:rsid w:val="00C102E9"/>
    <w:rsid w:val="00C12D12"/>
    <w:rsid w:val="00C14861"/>
    <w:rsid w:val="00C36F36"/>
    <w:rsid w:val="00C421EA"/>
    <w:rsid w:val="00C548B5"/>
    <w:rsid w:val="00C55EA2"/>
    <w:rsid w:val="00C6201F"/>
    <w:rsid w:val="00C678BC"/>
    <w:rsid w:val="00C7104D"/>
    <w:rsid w:val="00C739BA"/>
    <w:rsid w:val="00C82771"/>
    <w:rsid w:val="00C8404C"/>
    <w:rsid w:val="00C96A50"/>
    <w:rsid w:val="00CA2032"/>
    <w:rsid w:val="00CA2BDF"/>
    <w:rsid w:val="00CA4343"/>
    <w:rsid w:val="00CD2659"/>
    <w:rsid w:val="00CD5719"/>
    <w:rsid w:val="00CD5D68"/>
    <w:rsid w:val="00CE01FA"/>
    <w:rsid w:val="00CE15D3"/>
    <w:rsid w:val="00CE160D"/>
    <w:rsid w:val="00CE2CA4"/>
    <w:rsid w:val="00CE5622"/>
    <w:rsid w:val="00CE5F6A"/>
    <w:rsid w:val="00CE7AE5"/>
    <w:rsid w:val="00CF488F"/>
    <w:rsid w:val="00D10299"/>
    <w:rsid w:val="00D20CB6"/>
    <w:rsid w:val="00D23408"/>
    <w:rsid w:val="00D30645"/>
    <w:rsid w:val="00D33261"/>
    <w:rsid w:val="00D34939"/>
    <w:rsid w:val="00D3533D"/>
    <w:rsid w:val="00D40F5D"/>
    <w:rsid w:val="00D474FB"/>
    <w:rsid w:val="00D54ABD"/>
    <w:rsid w:val="00D640F7"/>
    <w:rsid w:val="00D73816"/>
    <w:rsid w:val="00D76E9D"/>
    <w:rsid w:val="00D77517"/>
    <w:rsid w:val="00D8311D"/>
    <w:rsid w:val="00D92C95"/>
    <w:rsid w:val="00D962DE"/>
    <w:rsid w:val="00D968F2"/>
    <w:rsid w:val="00D97462"/>
    <w:rsid w:val="00DA1D79"/>
    <w:rsid w:val="00DA758E"/>
    <w:rsid w:val="00DB71EE"/>
    <w:rsid w:val="00DC1BC9"/>
    <w:rsid w:val="00DC5479"/>
    <w:rsid w:val="00DC7771"/>
    <w:rsid w:val="00DD7B54"/>
    <w:rsid w:val="00DE2971"/>
    <w:rsid w:val="00DF3C8D"/>
    <w:rsid w:val="00E06EEE"/>
    <w:rsid w:val="00E15EF5"/>
    <w:rsid w:val="00E22F67"/>
    <w:rsid w:val="00E2759E"/>
    <w:rsid w:val="00E348D7"/>
    <w:rsid w:val="00E35851"/>
    <w:rsid w:val="00E453DE"/>
    <w:rsid w:val="00E47F31"/>
    <w:rsid w:val="00E55EF0"/>
    <w:rsid w:val="00E6238D"/>
    <w:rsid w:val="00E834A6"/>
    <w:rsid w:val="00E837AD"/>
    <w:rsid w:val="00E84F66"/>
    <w:rsid w:val="00E857D4"/>
    <w:rsid w:val="00EA3F4F"/>
    <w:rsid w:val="00EB047F"/>
    <w:rsid w:val="00EC2C4E"/>
    <w:rsid w:val="00ED0E04"/>
    <w:rsid w:val="00ED4269"/>
    <w:rsid w:val="00EE17EC"/>
    <w:rsid w:val="00F02303"/>
    <w:rsid w:val="00F11602"/>
    <w:rsid w:val="00F138E5"/>
    <w:rsid w:val="00F16CD5"/>
    <w:rsid w:val="00F17B7A"/>
    <w:rsid w:val="00F210F9"/>
    <w:rsid w:val="00F26988"/>
    <w:rsid w:val="00F43592"/>
    <w:rsid w:val="00F477C4"/>
    <w:rsid w:val="00F52647"/>
    <w:rsid w:val="00F60E3A"/>
    <w:rsid w:val="00F62290"/>
    <w:rsid w:val="00F67AF1"/>
    <w:rsid w:val="00F704B8"/>
    <w:rsid w:val="00F847E7"/>
    <w:rsid w:val="00F91CB8"/>
    <w:rsid w:val="00F93B7D"/>
    <w:rsid w:val="00F97393"/>
    <w:rsid w:val="00FA2C15"/>
    <w:rsid w:val="00FA6804"/>
    <w:rsid w:val="00FB0A3C"/>
    <w:rsid w:val="00FB43F8"/>
    <w:rsid w:val="00FB4C7A"/>
    <w:rsid w:val="00FB6CFF"/>
    <w:rsid w:val="00FC0E26"/>
    <w:rsid w:val="00FC4370"/>
    <w:rsid w:val="00FD3FCC"/>
    <w:rsid w:val="00FD7C0B"/>
    <w:rsid w:val="00FF1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A83A4"/>
  <w15:chartTrackingRefBased/>
  <w15:docId w15:val="{6C1F9430-5CCB-43FB-BC08-374CF0FCF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AE5"/>
  </w:style>
  <w:style w:type="paragraph" w:styleId="Heading1">
    <w:name w:val="heading 1"/>
    <w:basedOn w:val="Normal"/>
    <w:link w:val="Heading1Char"/>
    <w:uiPriority w:val="9"/>
    <w:qFormat/>
    <w:rsid w:val="003829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2988"/>
    <w:rPr>
      <w:rFonts w:ascii="Times New Roman" w:eastAsia="Times New Roman" w:hAnsi="Times New Roman" w:cs="Times New Roman"/>
      <w:b/>
      <w:bCs/>
      <w:kern w:val="36"/>
      <w:sz w:val="48"/>
      <w:szCs w:val="48"/>
      <w:lang w:eastAsia="en-ZW"/>
    </w:rPr>
  </w:style>
  <w:style w:type="paragraph" w:styleId="NormalWeb">
    <w:name w:val="Normal (Web)"/>
    <w:basedOn w:val="Normal"/>
    <w:uiPriority w:val="99"/>
    <w:unhideWhenUsed/>
    <w:rsid w:val="00382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W"/>
    </w:rPr>
  </w:style>
  <w:style w:type="character" w:customStyle="1" w:styleId="apple-tab-span">
    <w:name w:val="apple-tab-span"/>
    <w:basedOn w:val="DefaultParagraphFont"/>
    <w:rsid w:val="00382988"/>
  </w:style>
  <w:style w:type="character" w:styleId="Hyperlink">
    <w:name w:val="Hyperlink"/>
    <w:basedOn w:val="DefaultParagraphFont"/>
    <w:uiPriority w:val="99"/>
    <w:unhideWhenUsed/>
    <w:rsid w:val="00382988"/>
    <w:rPr>
      <w:color w:val="0000FF"/>
      <w:u w:val="single"/>
    </w:rPr>
  </w:style>
  <w:style w:type="character" w:customStyle="1" w:styleId="fontstyle01">
    <w:name w:val="fontstyle01"/>
    <w:basedOn w:val="DefaultParagraphFont"/>
    <w:rsid w:val="003D437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BD0ADB"/>
    <w:pPr>
      <w:ind w:left="720"/>
      <w:contextualSpacing/>
    </w:pPr>
  </w:style>
  <w:style w:type="character" w:customStyle="1" w:styleId="fontstyle21">
    <w:name w:val="fontstyle21"/>
    <w:basedOn w:val="DefaultParagraphFont"/>
    <w:rsid w:val="00B34F65"/>
    <w:rPr>
      <w:rFonts w:ascii="Roboto-Bold" w:hAnsi="Roboto-Bold" w:hint="default"/>
      <w:b/>
      <w:bCs/>
      <w:i w:val="0"/>
      <w:iCs w:val="0"/>
      <w:color w:val="40404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E228B"/>
    <w:rPr>
      <w:i/>
      <w:iCs/>
    </w:rPr>
  </w:style>
  <w:style w:type="table" w:styleId="TableGrid">
    <w:name w:val="Table Grid"/>
    <w:basedOn w:val="TableNormal"/>
    <w:uiPriority w:val="39"/>
    <w:rsid w:val="006D7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348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00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9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tafadzwa-kahwai-b75044177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0C78B73-80EB-43A2-915D-E8D68332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hwai</dc:creator>
  <cp:lastModifiedBy>Tafadzwa Kahwai</cp:lastModifiedBy>
  <cp:revision>5</cp:revision>
  <cp:lastPrinted>2022-09-29T12:51:00Z</cp:lastPrinted>
  <dcterms:created xsi:type="dcterms:W3CDTF">2023-10-06T08:12:00Z</dcterms:created>
  <dcterms:modified xsi:type="dcterms:W3CDTF">2023-10-1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ce093115df2ab8e4d921afc8c8cf00a768c613fe568fa06b9ce5acdd5204db</vt:lpwstr>
  </property>
</Properties>
</file>